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21A0E" w:rsidRDefault="00206396">
      <w:pPr>
        <w:pStyle w:val="Title"/>
      </w:pPr>
      <w:r>
        <w:t>Movement graphs</w:t>
      </w:r>
    </w:p>
    <w:p w:rsidR="00D21A0E" w:rsidRDefault="00206396">
      <w:pPr>
        <w:pStyle w:val="Authors"/>
      </w:pPr>
      <w:r>
        <w:t>Lisa</w:t>
      </w:r>
    </w:p>
    <w:p w:rsidR="00D21A0E" w:rsidRDefault="00206396">
      <w:pPr>
        <w:pStyle w:val="Date"/>
      </w:pPr>
      <w:r>
        <w:t>Wednesday, September 07, 2016</w:t>
      </w:r>
    </w:p>
    <w:p w:rsidR="00D21A0E" w:rsidRDefault="00206396">
      <w:r>
        <w:t>This document contains graphs of each recovered pinpoint tag.</w:t>
      </w:r>
    </w:p>
    <w:p w:rsidR="00D21A0E" w:rsidRDefault="00206396">
      <w:r>
        <w:t>Daily_dist is the distance traveled between 07:00 and 17:00.</w:t>
      </w:r>
    </w:p>
    <w:p w:rsidR="00D21A0E" w:rsidRDefault="0020639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A0E" w:rsidRDefault="00206396">
      <w:pPr>
        <w:pStyle w:val="SourceCode"/>
      </w:pPr>
      <w:r>
        <w:rPr>
          <w:rStyle w:val="VerbatimChar"/>
        </w:rPr>
        <w:t>## Mean_daily_distance= 265.39 m</w:t>
      </w:r>
      <w:r>
        <w:br/>
      </w:r>
      <w:r>
        <w:rPr>
          <w:rStyle w:val="VerbatimChar"/>
        </w:rPr>
        <w:t>##  Number of days monitored: 3</w:t>
      </w:r>
      <w:r>
        <w:br/>
      </w:r>
      <w:r>
        <w:rPr>
          <w:rStyle w:val="VerbatimChar"/>
        </w:rPr>
        <w:t>##  Velocity= 1.04 m/min</w:t>
      </w:r>
    </w:p>
    <w:p w:rsidR="00D21A0E" w:rsidRDefault="00206396">
      <w:bookmarkStart w:id="0" w:name="_GoBack"/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:rsidR="00D21A0E" w:rsidRDefault="00206396">
      <w:pPr>
        <w:pStyle w:val="SourceCode"/>
      </w:pPr>
      <w:r>
        <w:rPr>
          <w:rStyle w:val="VerbatimChar"/>
        </w:rPr>
        <w:t>## Mean_daily_distance= 256.11 m</w:t>
      </w:r>
      <w:r>
        <w:br/>
      </w:r>
      <w:r>
        <w:rPr>
          <w:rStyle w:val="VerbatimChar"/>
        </w:rPr>
        <w:t>##  Number of days monitored: 4</w:t>
      </w:r>
      <w:r>
        <w:br/>
      </w:r>
      <w:r>
        <w:rPr>
          <w:rStyle w:val="VerbatimChar"/>
        </w:rPr>
        <w:t>##  Velocity= 1.19 m/min</w:t>
      </w:r>
    </w:p>
    <w:p w:rsidR="00D21A0E" w:rsidRDefault="0020639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A0E" w:rsidRDefault="00206396">
      <w:pPr>
        <w:pStyle w:val="SourceCode"/>
      </w:pPr>
      <w:r>
        <w:rPr>
          <w:rStyle w:val="VerbatimChar"/>
        </w:rPr>
        <w:t>## Mean_daily_distance= 259.74 m</w:t>
      </w:r>
      <w:r>
        <w:br/>
      </w:r>
      <w:r>
        <w:rPr>
          <w:rStyle w:val="VerbatimChar"/>
        </w:rPr>
        <w:t>##  Number of days monitored: 5</w:t>
      </w:r>
      <w:r>
        <w:br/>
      </w:r>
      <w:r>
        <w:rPr>
          <w:rStyle w:val="VerbatimChar"/>
        </w:rPr>
        <w:t>##  Velocity= 0.94 m/min</w:t>
      </w:r>
    </w:p>
    <w:p w:rsidR="00D21A0E" w:rsidRDefault="0020639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A0E" w:rsidRDefault="00206396">
      <w:pPr>
        <w:pStyle w:val="SourceCode"/>
      </w:pPr>
      <w:r>
        <w:rPr>
          <w:rStyle w:val="VerbatimChar"/>
        </w:rPr>
        <w:t>## Mean_daily_distance= 682.69 m</w:t>
      </w:r>
      <w:r>
        <w:br/>
      </w:r>
      <w:r>
        <w:rPr>
          <w:rStyle w:val="VerbatimChar"/>
        </w:rPr>
        <w:t>##  Number o</w:t>
      </w:r>
      <w:r>
        <w:rPr>
          <w:rStyle w:val="VerbatimChar"/>
        </w:rPr>
        <w:t>f days monitored: 18</w:t>
      </w:r>
      <w:r>
        <w:br/>
      </w:r>
      <w:r>
        <w:rPr>
          <w:rStyle w:val="VerbatimChar"/>
        </w:rPr>
        <w:t>##  Velocity= 1.02 m/min</w:t>
      </w:r>
    </w:p>
    <w:p w:rsidR="00D21A0E" w:rsidRDefault="0020639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A0E" w:rsidRDefault="00206396">
      <w:pPr>
        <w:pStyle w:val="SourceCode"/>
      </w:pPr>
      <w:r>
        <w:rPr>
          <w:rStyle w:val="VerbatimChar"/>
        </w:rPr>
        <w:t>## Mean_daily_distance= 1047.15 m</w:t>
      </w:r>
      <w:r>
        <w:br/>
      </w:r>
      <w:r>
        <w:rPr>
          <w:rStyle w:val="VerbatimChar"/>
        </w:rPr>
        <w:t>##  Number of days monitored: 4</w:t>
      </w:r>
      <w:r>
        <w:br/>
      </w:r>
      <w:r>
        <w:rPr>
          <w:rStyle w:val="VerbatimChar"/>
        </w:rPr>
        <w:t>##  Velocity= 1.38 m/min</w:t>
      </w:r>
    </w:p>
    <w:p w:rsidR="00D21A0E" w:rsidRDefault="0020639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A0E" w:rsidRDefault="00206396">
      <w:pPr>
        <w:pStyle w:val="SourceCode"/>
      </w:pPr>
      <w:r>
        <w:rPr>
          <w:rStyle w:val="VerbatimChar"/>
        </w:rPr>
        <w:t>## Mean_daily_distance= 867.27 m</w:t>
      </w:r>
      <w:r>
        <w:br/>
      </w:r>
      <w:r>
        <w:rPr>
          <w:rStyle w:val="VerbatimChar"/>
        </w:rPr>
        <w:t>##  Number of days monitored: 4</w:t>
      </w:r>
      <w:r>
        <w:br/>
      </w:r>
      <w:r>
        <w:rPr>
          <w:rStyle w:val="VerbatimChar"/>
        </w:rPr>
        <w:t>##  Velocity= 1.89 m/min</w:t>
      </w:r>
    </w:p>
    <w:p w:rsidR="00D21A0E" w:rsidRDefault="00206396"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A0E" w:rsidRDefault="00206396">
      <w:pPr>
        <w:pStyle w:val="SourceCode"/>
      </w:pPr>
      <w:r>
        <w:rPr>
          <w:rStyle w:val="VerbatimChar"/>
        </w:rPr>
        <w:t>## Mean_daily_distance=</w:t>
      </w:r>
      <w:r>
        <w:rPr>
          <w:rStyle w:val="VerbatimChar"/>
        </w:rPr>
        <w:t xml:space="preserve"> 414.7 m</w:t>
      </w:r>
      <w:r>
        <w:br/>
      </w:r>
      <w:r>
        <w:rPr>
          <w:rStyle w:val="VerbatimChar"/>
        </w:rPr>
        <w:t>##  Number of days monitored: 4</w:t>
      </w:r>
      <w:r>
        <w:br/>
      </w:r>
      <w:r>
        <w:rPr>
          <w:rStyle w:val="VerbatimChar"/>
        </w:rPr>
        <w:t>##  Velocity= 1.26 m/min</w:t>
      </w:r>
    </w:p>
    <w:p w:rsidR="00D21A0E" w:rsidRDefault="00206396"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ement_graphs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21A0E" w:rsidRDefault="00206396">
      <w:pPr>
        <w:pStyle w:val="SourceCode"/>
      </w:pPr>
      <w:r>
        <w:rPr>
          <w:rStyle w:val="VerbatimChar"/>
        </w:rPr>
        <w:t>## Mean_daily_distance= 361.01 m</w:t>
      </w:r>
      <w:r>
        <w:br/>
      </w:r>
      <w:r>
        <w:rPr>
          <w:rStyle w:val="VerbatimChar"/>
        </w:rPr>
        <w:t>##  Number of days monitored: 4</w:t>
      </w:r>
      <w:r>
        <w:br/>
      </w:r>
      <w:r>
        <w:rPr>
          <w:rStyle w:val="VerbatimChar"/>
        </w:rPr>
        <w:t>##  Velocity= 0.75 m/min</w:t>
      </w:r>
    </w:p>
    <w:sectPr w:rsidR="00D21A0E" w:rsidSect="00206396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2DC6D16"/>
    <w:multiLevelType w:val="multilevel"/>
    <w:tmpl w:val="FC0CF9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06396"/>
    <w:rsid w:val="004E29B3"/>
    <w:rsid w:val="00590D07"/>
    <w:rsid w:val="00784D58"/>
    <w:rsid w:val="008D6863"/>
    <w:rsid w:val="00B86B75"/>
    <w:rsid w:val="00BC48D5"/>
    <w:rsid w:val="00C36279"/>
    <w:rsid w:val="00D21A0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63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6396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06396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06396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135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vement graphs</vt:lpstr>
    </vt:vector>
  </TitlesOfParts>
  <Company>LSU</Company>
  <LinksUpToDate>false</LinksUpToDate>
  <CharactersWithSpaces>91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ement graphs</dc:title>
  <dc:creator>Lisa</dc:creator>
  <cp:lastModifiedBy>Elisa Elizondo</cp:lastModifiedBy>
  <cp:revision>2</cp:revision>
  <dcterms:created xsi:type="dcterms:W3CDTF">2016-09-12T13:33:00Z</dcterms:created>
  <dcterms:modified xsi:type="dcterms:W3CDTF">2016-09-12T13:33:00Z</dcterms:modified>
</cp:coreProperties>
</file>